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C6E0"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453248A8"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351A213C" w14:textId="1BBB59EA" w:rsidR="00AF577D" w:rsidRPr="00AF577D" w:rsidRDefault="00AF577D" w:rsidP="00AF577D">
      <w:pPr>
        <w:spacing w:after="200" w:line="276" w:lineRule="auto"/>
        <w:jc w:val="center"/>
      </w:pPr>
      <w:r w:rsidRPr="00AF577D">
        <w:rPr>
          <w:rFonts w:ascii="Times New Roman" w:eastAsia="Times New Roman" w:hAnsi="Times New Roman" w:cs="Times New Roman"/>
          <w:sz w:val="48"/>
          <w:szCs w:val="48"/>
        </w:rPr>
        <w:t>Computer Programming</w:t>
      </w:r>
      <w:r w:rsidRPr="00AF577D">
        <w:rPr>
          <w:rFonts w:ascii="Times New Roman" w:eastAsia="Times New Roman" w:hAnsi="Times New Roman" w:cs="Times New Roman"/>
          <w:sz w:val="24"/>
          <w:szCs w:val="24"/>
        </w:rPr>
        <w:br/>
      </w:r>
      <w:r w:rsidRPr="00AF577D">
        <w:rPr>
          <w:rFonts w:ascii="Times New Roman" w:eastAsia="Times New Roman" w:hAnsi="Times New Roman" w:cs="Times New Roman"/>
          <w:sz w:val="48"/>
          <w:szCs w:val="48"/>
        </w:rPr>
        <w:t xml:space="preserve">Lab </w:t>
      </w:r>
      <w:r w:rsidR="00E50125">
        <w:rPr>
          <w:rFonts w:ascii="Times New Roman" w:eastAsia="Times New Roman" w:hAnsi="Times New Roman" w:cs="Times New Roman"/>
          <w:sz w:val="48"/>
          <w:szCs w:val="48"/>
        </w:rPr>
        <w:t>Tasks</w:t>
      </w:r>
      <w:r w:rsidRPr="00AF577D">
        <w:rPr>
          <w:rFonts w:ascii="Times New Roman" w:eastAsia="Times New Roman" w:hAnsi="Times New Roman" w:cs="Times New Roman"/>
          <w:sz w:val="24"/>
          <w:szCs w:val="24"/>
        </w:rPr>
        <w:br/>
      </w:r>
    </w:p>
    <w:p w14:paraId="4679CA39" w14:textId="77777777" w:rsidR="00AF577D" w:rsidRPr="00AF577D" w:rsidRDefault="00AF577D" w:rsidP="00AF577D">
      <w:pPr>
        <w:spacing w:after="200" w:line="276" w:lineRule="auto"/>
      </w:pPr>
      <w:r w:rsidRPr="00AF577D">
        <w:t xml:space="preserve">                                                                     </w:t>
      </w:r>
      <w:r w:rsidRPr="00AF577D">
        <w:rPr>
          <w:noProof/>
        </w:rPr>
        <w:drawing>
          <wp:inline distT="0" distB="0" distL="0" distR="0" wp14:anchorId="3C52F769" wp14:editId="55EA4AFD">
            <wp:extent cx="1666240" cy="1543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hria-university-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9200" cy="1545791"/>
                    </a:xfrm>
                    <a:prstGeom prst="rect">
                      <a:avLst/>
                    </a:prstGeom>
                  </pic:spPr>
                </pic:pic>
              </a:graphicData>
            </a:graphic>
          </wp:inline>
        </w:drawing>
      </w:r>
    </w:p>
    <w:p w14:paraId="494FB4DD" w14:textId="77777777" w:rsidR="00AF577D" w:rsidRPr="00AF577D" w:rsidRDefault="00AF577D" w:rsidP="00AF577D">
      <w:pPr>
        <w:shd w:val="clear" w:color="auto" w:fill="FFFFFF"/>
        <w:spacing w:after="0" w:line="240" w:lineRule="auto"/>
        <w:jc w:val="center"/>
        <w:rPr>
          <w:rFonts w:ascii="Times New Roman" w:eastAsia="Times New Roman" w:hAnsi="Times New Roman" w:cs="Times New Roman"/>
          <w:sz w:val="40"/>
          <w:szCs w:val="40"/>
        </w:rPr>
      </w:pPr>
      <w:r w:rsidRPr="00AF577D">
        <w:rPr>
          <w:rFonts w:ascii="Times New Roman" w:eastAsia="Times New Roman" w:hAnsi="Times New Roman" w:cs="Times New Roman"/>
          <w:sz w:val="40"/>
          <w:szCs w:val="40"/>
        </w:rPr>
        <w:t>Department of Computer Science - BUIC</w:t>
      </w:r>
      <w:r w:rsidRPr="00AF577D">
        <w:rPr>
          <w:rFonts w:ascii="Times New Roman" w:eastAsia="Times New Roman" w:hAnsi="Times New Roman" w:cs="Times New Roman"/>
          <w:sz w:val="40"/>
          <w:szCs w:val="40"/>
        </w:rPr>
        <w:br/>
      </w:r>
    </w:p>
    <w:p w14:paraId="717E019E"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46D41587"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3AE588A0"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bookmarkStart w:id="0" w:name="_GoBack"/>
    </w:p>
    <w:bookmarkEnd w:id="0"/>
    <w:p w14:paraId="67982017" w14:textId="6846F32D" w:rsidR="00E50125" w:rsidRPr="004F4333" w:rsidRDefault="00E50125" w:rsidP="004F4333">
      <w:pPr>
        <w:shd w:val="clear" w:color="auto" w:fill="FFFFFF"/>
        <w:spacing w:after="0" w:line="240" w:lineRule="auto"/>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Name: </w:t>
      </w:r>
      <w:r w:rsidR="00DF7EBE" w:rsidRPr="00DF7EBE">
        <w:rPr>
          <w:rFonts w:ascii="Times New Roman" w:eastAsia="Times New Roman" w:hAnsi="Times New Roman" w:cs="Times New Roman"/>
          <w:sz w:val="36"/>
          <w:szCs w:val="36"/>
        </w:rPr>
        <w:t>Saad Ahmad</w:t>
      </w:r>
    </w:p>
    <w:p w14:paraId="6C9A6019" w14:textId="77777777" w:rsidR="00462D48" w:rsidRDefault="00462D48" w:rsidP="00286C9B">
      <w:pPr>
        <w:shd w:val="clear" w:color="auto" w:fill="FFFFFF"/>
        <w:spacing w:before="240" w:after="0" w:line="240" w:lineRule="auto"/>
        <w:rPr>
          <w:rFonts w:ascii="Times New Roman" w:eastAsia="Times New Roman" w:hAnsi="Times New Roman" w:cs="Times New Roman"/>
          <w:sz w:val="36"/>
          <w:szCs w:val="36"/>
        </w:rPr>
      </w:pPr>
    </w:p>
    <w:p w14:paraId="6741D3AD" w14:textId="40E3B045" w:rsidR="00AF577D" w:rsidRPr="004F4333" w:rsidRDefault="004F4333" w:rsidP="00286C9B">
      <w:pPr>
        <w:shd w:val="clear" w:color="auto" w:fill="FFFFFF"/>
        <w:spacing w:before="240" w:after="0" w:line="240" w:lineRule="auto"/>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Enrollment Number: </w:t>
      </w:r>
      <w:r w:rsidR="00DF7EBE">
        <w:rPr>
          <w:rFonts w:ascii="Times New Roman" w:eastAsia="Times New Roman" w:hAnsi="Times New Roman" w:cs="Times New Roman"/>
          <w:sz w:val="36"/>
          <w:szCs w:val="36"/>
        </w:rPr>
        <w:t>01-134222-130</w:t>
      </w:r>
      <w:r w:rsidR="00AF577D" w:rsidRPr="004F4333">
        <w:rPr>
          <w:rFonts w:ascii="Times New Roman" w:eastAsia="Times New Roman" w:hAnsi="Times New Roman" w:cs="Times New Roman"/>
          <w:sz w:val="36"/>
          <w:szCs w:val="36"/>
        </w:rPr>
        <w:br/>
      </w:r>
    </w:p>
    <w:p w14:paraId="63628A4F" w14:textId="77777777" w:rsidR="00AF577D" w:rsidRPr="00AF577D" w:rsidRDefault="00AF577D" w:rsidP="00AF577D">
      <w:pPr>
        <w:spacing w:after="200" w:line="276" w:lineRule="auto"/>
        <w:jc w:val="center"/>
      </w:pPr>
    </w:p>
    <w:p w14:paraId="5660D935" w14:textId="77777777" w:rsidR="00AF577D" w:rsidRPr="00AF577D" w:rsidRDefault="00AF577D" w:rsidP="00AF577D">
      <w:pPr>
        <w:spacing w:after="200" w:line="276" w:lineRule="auto"/>
      </w:pPr>
    </w:p>
    <w:p w14:paraId="5C799E4B" w14:textId="77777777" w:rsidR="00AF577D" w:rsidRPr="00AF577D" w:rsidRDefault="00AF577D" w:rsidP="00AF577D">
      <w:pPr>
        <w:spacing w:after="200" w:line="276" w:lineRule="auto"/>
      </w:pPr>
    </w:p>
    <w:p w14:paraId="40BA8D7F" w14:textId="77777777" w:rsidR="00B6666C" w:rsidRDefault="00B6666C" w:rsidP="00B6666C">
      <w:pPr>
        <w:spacing w:after="200" w:line="276" w:lineRule="auto"/>
        <w:rPr>
          <w:rFonts w:ascii="Times New Roman" w:hAnsi="Times New Roman" w:cs="Times New Roman"/>
          <w:sz w:val="32"/>
          <w:szCs w:val="32"/>
        </w:rPr>
      </w:pPr>
    </w:p>
    <w:p w14:paraId="4FD30A57" w14:textId="77777777" w:rsidR="00AF577D" w:rsidRDefault="00AF577D" w:rsidP="00B6666C">
      <w:pPr>
        <w:spacing w:after="200" w:line="276" w:lineRule="auto"/>
        <w:rPr>
          <w:rFonts w:ascii="Times New Roman" w:hAnsi="Times New Roman" w:cs="Times New Roman"/>
          <w:sz w:val="32"/>
          <w:szCs w:val="32"/>
        </w:rPr>
      </w:pPr>
    </w:p>
    <w:p w14:paraId="6EDC5B31" w14:textId="1AE7213F" w:rsidR="00503D7D" w:rsidRDefault="00503D7D" w:rsidP="00503D7D">
      <w:pPr>
        <w:autoSpaceDE w:val="0"/>
        <w:autoSpaceDN w:val="0"/>
        <w:adjustRightInd w:val="0"/>
        <w:spacing w:after="0" w:line="240" w:lineRule="auto"/>
        <w:rPr>
          <w:rFonts w:ascii="Times New Roman" w:hAnsi="Times New Roman" w:cs="Times New Roman"/>
          <w:b/>
          <w:bCs/>
          <w:sz w:val="29"/>
          <w:szCs w:val="29"/>
        </w:rPr>
      </w:pPr>
      <w:r w:rsidRPr="00C36805">
        <w:rPr>
          <w:rFonts w:ascii="Times New Roman" w:hAnsi="Times New Roman" w:cs="Times New Roman"/>
          <w:b/>
          <w:bCs/>
          <w:sz w:val="29"/>
          <w:szCs w:val="29"/>
        </w:rPr>
        <w:lastRenderedPageBreak/>
        <w:t xml:space="preserve">Exercises/Lab Journal </w:t>
      </w:r>
      <w:r w:rsidR="006B4334">
        <w:rPr>
          <w:rFonts w:ascii="Times New Roman" w:hAnsi="Times New Roman" w:cs="Times New Roman"/>
          <w:b/>
          <w:bCs/>
          <w:sz w:val="29"/>
          <w:szCs w:val="29"/>
        </w:rPr>
        <w:t>6</w:t>
      </w:r>
    </w:p>
    <w:p w14:paraId="16A349EF" w14:textId="16A80B8E" w:rsidR="00503D7D" w:rsidRDefault="00503D7D" w:rsidP="00503D7D">
      <w:pPr>
        <w:autoSpaceDE w:val="0"/>
        <w:autoSpaceDN w:val="0"/>
        <w:adjustRightInd w:val="0"/>
        <w:spacing w:after="0" w:line="240" w:lineRule="auto"/>
        <w:rPr>
          <w:rFonts w:ascii="Times New Roman" w:hAnsi="Times New Roman" w:cs="Times New Roman"/>
          <w:b/>
          <w:bCs/>
          <w:sz w:val="29"/>
          <w:szCs w:val="29"/>
        </w:rPr>
      </w:pPr>
    </w:p>
    <w:p w14:paraId="1217B9B6" w14:textId="420B9562" w:rsidR="00EB49FB" w:rsidRPr="00576676" w:rsidRDefault="006B4334" w:rsidP="00EB49FB">
      <w:pPr>
        <w:rPr>
          <w:rFonts w:ascii="Times New Roman" w:hAnsi="Times New Roman" w:cs="Times New Roman"/>
        </w:rPr>
      </w:pPr>
      <w:r w:rsidRPr="006B4334">
        <w:rPr>
          <w:rFonts w:ascii="Times New Roman" w:hAnsi="Times New Roman" w:cs="Times New Roman"/>
          <w:b/>
          <w:bCs/>
        </w:rPr>
        <w:t xml:space="preserve">Task </w:t>
      </w:r>
      <w:r w:rsidR="00EB49FB" w:rsidRPr="006B4334">
        <w:rPr>
          <w:rFonts w:ascii="Times New Roman" w:hAnsi="Times New Roman" w:cs="Times New Roman"/>
          <w:b/>
          <w:bCs/>
        </w:rPr>
        <w:t>1</w:t>
      </w:r>
      <w:r w:rsidR="00EB49FB" w:rsidRPr="00576676">
        <w:rPr>
          <w:rFonts w:ascii="Times New Roman" w:hAnsi="Times New Roman" w:cs="Times New Roman"/>
        </w:rPr>
        <w:t>. Dry-run the following code, write the output and explain each step:</w:t>
      </w:r>
    </w:p>
    <w:p w14:paraId="333C2A19" w14:textId="0BF3B4D8" w:rsidR="00EB49FB" w:rsidRPr="00FA5A14" w:rsidRDefault="00EB49FB" w:rsidP="00EB49FB">
      <w:pPr>
        <w:ind w:left="630"/>
        <w:rPr>
          <w:rFonts w:ascii="Times New Roman" w:hAnsi="Times New Roman" w:cs="Times New Roman"/>
        </w:rPr>
      </w:pPr>
      <w:r w:rsidRPr="00FA5A14">
        <w:rPr>
          <w:rFonts w:ascii="Times New Roman" w:hAnsi="Times New Roman" w:cs="Times New Roman"/>
        </w:rPr>
        <w:t>int i = 5;</w:t>
      </w:r>
      <w:r w:rsidR="00E6035F">
        <w:rPr>
          <w:rFonts w:ascii="Times New Roman" w:hAnsi="Times New Roman" w:cs="Times New Roman"/>
        </w:rPr>
        <w:t xml:space="preserve"> </w:t>
      </w:r>
      <w:proofErr w:type="gramStart"/>
      <w:r w:rsidR="00E6035F">
        <w:rPr>
          <w:rFonts w:ascii="Times New Roman" w:hAnsi="Times New Roman" w:cs="Times New Roman"/>
        </w:rPr>
        <w:t>( i</w:t>
      </w:r>
      <w:proofErr w:type="gramEnd"/>
      <w:r w:rsidR="00E6035F">
        <w:rPr>
          <w:rFonts w:ascii="Times New Roman" w:hAnsi="Times New Roman" w:cs="Times New Roman"/>
        </w:rPr>
        <w:t xml:space="preserve"> is declared and initialized to 5.)</w:t>
      </w:r>
    </w:p>
    <w:p w14:paraId="210D4220" w14:textId="6D5C5F83" w:rsidR="00E6035F" w:rsidRDefault="00EB49FB" w:rsidP="00E6035F">
      <w:pPr>
        <w:ind w:left="630"/>
        <w:rPr>
          <w:rFonts w:ascii="Times New Roman" w:hAnsi="Times New Roman" w:cs="Times New Roman"/>
        </w:rPr>
      </w:pPr>
      <w:r w:rsidRPr="00FA5A14">
        <w:rPr>
          <w:rFonts w:ascii="Times New Roman" w:hAnsi="Times New Roman" w:cs="Times New Roman"/>
        </w:rPr>
        <w:t>i*=i++;</w:t>
      </w:r>
      <w:proofErr w:type="gramStart"/>
      <w:r w:rsidR="00E6035F">
        <w:rPr>
          <w:rFonts w:ascii="Times New Roman" w:hAnsi="Times New Roman" w:cs="Times New Roman"/>
        </w:rPr>
        <w:t xml:space="preserve">   (</w:t>
      </w:r>
      <w:proofErr w:type="gramEnd"/>
      <w:r w:rsidR="00E6035F">
        <w:rPr>
          <w:rFonts w:ascii="Times New Roman" w:hAnsi="Times New Roman" w:cs="Times New Roman"/>
        </w:rPr>
        <w:t>i=i*i++ first i is multiplied by i and since post-increment</w:t>
      </w:r>
      <w:r w:rsidR="009575FE">
        <w:rPr>
          <w:rFonts w:ascii="Times New Roman" w:hAnsi="Times New Roman" w:cs="Times New Roman"/>
        </w:rPr>
        <w:t xml:space="preserve"> sign</w:t>
      </w:r>
      <w:r w:rsidR="00E6035F">
        <w:rPr>
          <w:rFonts w:ascii="Times New Roman" w:hAnsi="Times New Roman" w:cs="Times New Roman"/>
        </w:rPr>
        <w:t xml:space="preserve"> is used then 1 is added to i*i which is 25, so the value of I becomes 26)</w:t>
      </w:r>
    </w:p>
    <w:p w14:paraId="04773529" w14:textId="2A16D579" w:rsidR="00E6035F" w:rsidRPr="00FA5A14" w:rsidRDefault="00E6035F" w:rsidP="00E6035F">
      <w:pPr>
        <w:rPr>
          <w:rFonts w:ascii="Times New Roman" w:hAnsi="Times New Roman" w:cs="Times New Roman"/>
        </w:rPr>
      </w:pPr>
    </w:p>
    <w:p w14:paraId="1591CB23" w14:textId="65CB663E" w:rsidR="00E6035F" w:rsidRPr="00FA5A14" w:rsidRDefault="00EB49FB" w:rsidP="00E6035F">
      <w:pPr>
        <w:ind w:left="630"/>
        <w:rPr>
          <w:rFonts w:ascii="Times New Roman" w:hAnsi="Times New Roman" w:cs="Times New Roman"/>
        </w:rPr>
      </w:pPr>
      <w:r w:rsidRPr="00FA5A14">
        <w:rPr>
          <w:rFonts w:ascii="Times New Roman" w:hAnsi="Times New Roman" w:cs="Times New Roman"/>
        </w:rPr>
        <w:t>int numbers[</w:t>
      </w:r>
      <w:proofErr w:type="gramStart"/>
      <w:r w:rsidRPr="00FA5A14">
        <w:rPr>
          <w:rFonts w:ascii="Times New Roman" w:hAnsi="Times New Roman" w:cs="Times New Roman"/>
        </w:rPr>
        <w:t xml:space="preserve"> ]=</w:t>
      </w:r>
      <w:proofErr w:type="gramEnd"/>
      <w:r w:rsidRPr="00FA5A14">
        <w:rPr>
          <w:rFonts w:ascii="Times New Roman" w:hAnsi="Times New Roman" w:cs="Times New Roman"/>
        </w:rPr>
        <w:t xml:space="preserve">{ 3,4,7,9,8,11,6, 12, 14, 10 }; </w:t>
      </w:r>
      <w:r w:rsidR="00E6035F">
        <w:rPr>
          <w:rFonts w:ascii="Times New Roman" w:hAnsi="Times New Roman" w:cs="Times New Roman"/>
        </w:rPr>
        <w:t>( An array(numbers) of size 11 is declared and 11 different values are initialized)</w:t>
      </w:r>
    </w:p>
    <w:p w14:paraId="4FF515A2" w14:textId="77777777" w:rsidR="009575FE" w:rsidRDefault="00EB49FB" w:rsidP="00EB49FB">
      <w:pPr>
        <w:spacing w:after="0" w:line="240" w:lineRule="auto"/>
        <w:ind w:left="630"/>
        <w:contextualSpacing/>
        <w:rPr>
          <w:rFonts w:ascii="Times New Roman" w:eastAsia="Times New Roman" w:hAnsi="Times New Roman" w:cs="Times New Roman"/>
        </w:rPr>
      </w:pPr>
      <w:r w:rsidRPr="00FA5A14">
        <w:rPr>
          <w:rFonts w:ascii="Times New Roman" w:eastAsia="Times New Roman" w:hAnsi="Times New Roman" w:cs="Times New Roman"/>
        </w:rPr>
        <w:t>cout &lt;&lt; numbers[++</w:t>
      </w:r>
      <w:proofErr w:type="gramStart"/>
      <w:r w:rsidRPr="00FA5A14">
        <w:rPr>
          <w:rFonts w:ascii="Times New Roman" w:eastAsia="Times New Roman" w:hAnsi="Times New Roman" w:cs="Times New Roman"/>
        </w:rPr>
        <w:t>i]--</w:t>
      </w:r>
      <w:proofErr w:type="gramEnd"/>
      <w:r w:rsidRPr="00FA5A14">
        <w:rPr>
          <w:rFonts w:ascii="Times New Roman" w:eastAsia="Times New Roman" w:hAnsi="Times New Roman" w:cs="Times New Roman"/>
        </w:rPr>
        <w:t xml:space="preserve"> &lt;&lt; endl;</w:t>
      </w:r>
      <w:r w:rsidR="009575FE">
        <w:rPr>
          <w:rFonts w:ascii="Times New Roman" w:eastAsia="Times New Roman" w:hAnsi="Times New Roman" w:cs="Times New Roman"/>
        </w:rPr>
        <w:t xml:space="preserve"> </w:t>
      </w:r>
    </w:p>
    <w:p w14:paraId="1C261868" w14:textId="5BEDE19C" w:rsidR="00EB49FB" w:rsidRDefault="009575FE" w:rsidP="00EB49FB">
      <w:pPr>
        <w:spacing w:after="0" w:line="240" w:lineRule="auto"/>
        <w:ind w:left="630"/>
        <w:contextualSpacing/>
        <w:rPr>
          <w:rFonts w:ascii="Times New Roman" w:eastAsia="Times New Roman" w:hAnsi="Times New Roman" w:cs="Times New Roman"/>
        </w:rPr>
      </w:pPr>
      <w:r>
        <w:rPr>
          <w:rFonts w:ascii="Times New Roman" w:eastAsia="Times New Roman" w:hAnsi="Times New Roman" w:cs="Times New Roman"/>
        </w:rPr>
        <w:t>(In this statement i is incremented first due to the pre-increment sign and its value becomes 27 then it prints a garbage value because the length of the is 11 and we are trying to access the 27</w:t>
      </w:r>
      <w:r w:rsidRPr="009575FE">
        <w:rPr>
          <w:rFonts w:ascii="Times New Roman" w:eastAsia="Times New Roman" w:hAnsi="Times New Roman" w:cs="Times New Roman"/>
          <w:vertAlign w:val="superscript"/>
        </w:rPr>
        <w:t>th</w:t>
      </w:r>
      <w:r>
        <w:rPr>
          <w:rFonts w:ascii="Times New Roman" w:eastAsia="Times New Roman" w:hAnsi="Times New Roman" w:cs="Times New Roman"/>
        </w:rPr>
        <w:t xml:space="preserve"> index, after printing the value,1 is subtracted from the garbage value).</w:t>
      </w:r>
    </w:p>
    <w:p w14:paraId="3EEE6D8F" w14:textId="77777777" w:rsidR="009575FE" w:rsidRPr="00FA5A14" w:rsidRDefault="009575FE" w:rsidP="00EB49FB">
      <w:pPr>
        <w:spacing w:after="0" w:line="240" w:lineRule="auto"/>
        <w:ind w:left="630"/>
        <w:contextualSpacing/>
        <w:rPr>
          <w:rFonts w:ascii="Times New Roman" w:eastAsia="Times New Roman" w:hAnsi="Times New Roman" w:cs="Times New Roman"/>
        </w:rPr>
      </w:pPr>
    </w:p>
    <w:p w14:paraId="7C8306A6" w14:textId="084BBA47" w:rsidR="00EB49FB" w:rsidRDefault="00EB49FB" w:rsidP="00EB49FB">
      <w:pPr>
        <w:ind w:left="630"/>
        <w:rPr>
          <w:rFonts w:ascii="Times New Roman" w:hAnsi="Times New Roman" w:cs="Times New Roman"/>
        </w:rPr>
      </w:pPr>
      <w:r w:rsidRPr="00FA5A14">
        <w:rPr>
          <w:rFonts w:ascii="Times New Roman" w:hAnsi="Times New Roman" w:cs="Times New Roman"/>
        </w:rPr>
        <w:t>cout &lt;&lt; numbers[i-5] &lt;&lt; endl;</w:t>
      </w:r>
    </w:p>
    <w:p w14:paraId="5C35E1C6" w14:textId="1B7E09E5" w:rsidR="009575FE" w:rsidRDefault="009575FE" w:rsidP="00EB49FB">
      <w:pPr>
        <w:ind w:left="630"/>
        <w:rPr>
          <w:rFonts w:ascii="Times New Roman" w:hAnsi="Times New Roman" w:cs="Times New Roman"/>
        </w:rPr>
      </w:pPr>
      <w:r>
        <w:rPr>
          <w:rFonts w:ascii="Times New Roman" w:hAnsi="Times New Roman" w:cs="Times New Roman"/>
        </w:rPr>
        <w:t>(In this statement 5 is subtracted from I which was 27</w:t>
      </w:r>
      <w:r w:rsidR="00797DCB">
        <w:rPr>
          <w:rFonts w:ascii="Times New Roman" w:hAnsi="Times New Roman" w:cs="Times New Roman"/>
        </w:rPr>
        <w:t>, it gives the answer 22. However, the value 22 was not assigned to i so the value of i is still 27</w:t>
      </w:r>
      <w:r>
        <w:rPr>
          <w:rFonts w:ascii="Times New Roman" w:hAnsi="Times New Roman" w:cs="Times New Roman"/>
        </w:rPr>
        <w:t>.</w:t>
      </w:r>
      <w:r w:rsidR="00797DCB">
        <w:rPr>
          <w:rFonts w:ascii="Times New Roman" w:hAnsi="Times New Roman" w:cs="Times New Roman"/>
        </w:rPr>
        <w:t xml:space="preserve"> </w:t>
      </w:r>
      <w:r>
        <w:rPr>
          <w:rFonts w:ascii="Times New Roman" w:hAnsi="Times New Roman" w:cs="Times New Roman"/>
        </w:rPr>
        <w:t xml:space="preserve">Now again the array size is 11 and </w:t>
      </w:r>
      <w:r w:rsidR="00797DCB">
        <w:rPr>
          <w:rFonts w:ascii="Times New Roman" w:hAnsi="Times New Roman" w:cs="Times New Roman"/>
        </w:rPr>
        <w:t>it’s</w:t>
      </w:r>
      <w:r>
        <w:rPr>
          <w:rFonts w:ascii="Times New Roman" w:hAnsi="Times New Roman" w:cs="Times New Roman"/>
        </w:rPr>
        <w:t xml:space="preserve"> trying to access the 22</w:t>
      </w:r>
      <w:r w:rsidRPr="009575FE">
        <w:rPr>
          <w:rFonts w:ascii="Times New Roman" w:hAnsi="Times New Roman" w:cs="Times New Roman"/>
          <w:vertAlign w:val="superscript"/>
        </w:rPr>
        <w:t>nd</w:t>
      </w:r>
      <w:r>
        <w:rPr>
          <w:rFonts w:ascii="Times New Roman" w:hAnsi="Times New Roman" w:cs="Times New Roman"/>
        </w:rPr>
        <w:t xml:space="preserve"> index so it will print a garbage value)</w:t>
      </w:r>
    </w:p>
    <w:p w14:paraId="21FD3463" w14:textId="57BF12E5" w:rsidR="009575FE" w:rsidRDefault="0079043B" w:rsidP="00EB49FB">
      <w:pPr>
        <w:ind w:left="630"/>
        <w:rPr>
          <w:rFonts w:ascii="Times New Roman" w:hAnsi="Times New Roman" w:cs="Times New Roman"/>
        </w:rPr>
      </w:pPr>
      <w:r>
        <w:rPr>
          <w:rFonts w:ascii="Times New Roman" w:hAnsi="Times New Roman" w:cs="Times New Roman"/>
        </w:rPr>
        <w:t>Output:</w:t>
      </w:r>
    </w:p>
    <w:p w14:paraId="5844B734" w14:textId="7B8D78FF" w:rsidR="0079043B" w:rsidRDefault="0079043B" w:rsidP="00EB49FB">
      <w:pPr>
        <w:ind w:left="630"/>
        <w:rPr>
          <w:rFonts w:ascii="Times New Roman" w:hAnsi="Times New Roman" w:cs="Times New Roman"/>
        </w:rPr>
      </w:pPr>
      <w:r>
        <w:rPr>
          <w:rFonts w:ascii="Times New Roman" w:hAnsi="Times New Roman" w:cs="Times New Roman"/>
        </w:rPr>
        <w:t xml:space="preserve">468 </w:t>
      </w:r>
      <w:proofErr w:type="gramStart"/>
      <w:r>
        <w:rPr>
          <w:rFonts w:ascii="Times New Roman" w:hAnsi="Times New Roman" w:cs="Times New Roman"/>
        </w:rPr>
        <w:t>( Garbage</w:t>
      </w:r>
      <w:proofErr w:type="gramEnd"/>
      <w:r>
        <w:rPr>
          <w:rFonts w:ascii="Times New Roman" w:hAnsi="Times New Roman" w:cs="Times New Roman"/>
        </w:rPr>
        <w:t>)</w:t>
      </w:r>
    </w:p>
    <w:p w14:paraId="7D67CBEA" w14:textId="6517514C" w:rsidR="0079043B" w:rsidRDefault="0079043B" w:rsidP="00EB49FB">
      <w:pPr>
        <w:ind w:left="630"/>
        <w:rPr>
          <w:rFonts w:ascii="Times New Roman" w:hAnsi="Times New Roman" w:cs="Times New Roman"/>
        </w:rPr>
      </w:pPr>
      <w:r>
        <w:rPr>
          <w:rFonts w:ascii="Times New Roman" w:hAnsi="Times New Roman" w:cs="Times New Roman"/>
        </w:rPr>
        <w:t>0 (Garbage)</w:t>
      </w:r>
    </w:p>
    <w:p w14:paraId="49A30956" w14:textId="0FD5D2F7" w:rsidR="00EB49FB" w:rsidRPr="000805F4" w:rsidRDefault="006B4334" w:rsidP="00EB49FB">
      <w:pPr>
        <w:rPr>
          <w:rFonts w:ascii="Times New Roman" w:hAnsi="Times New Roman" w:cs="Times New Roman"/>
        </w:rPr>
      </w:pPr>
      <w:r w:rsidRPr="006B4334">
        <w:rPr>
          <w:rFonts w:ascii="Times New Roman" w:hAnsi="Times New Roman" w:cs="Times New Roman"/>
          <w:b/>
          <w:bCs/>
        </w:rPr>
        <w:t xml:space="preserve">Task </w:t>
      </w:r>
      <w:r w:rsidR="00EB49FB" w:rsidRPr="006B4334">
        <w:rPr>
          <w:rFonts w:ascii="Times New Roman" w:hAnsi="Times New Roman" w:cs="Times New Roman"/>
          <w:b/>
          <w:bCs/>
        </w:rPr>
        <w:t>2</w:t>
      </w:r>
      <w:r w:rsidR="00EB49FB" w:rsidRPr="00576676">
        <w:rPr>
          <w:rFonts w:ascii="Times New Roman" w:hAnsi="Times New Roman" w:cs="Times New Roman"/>
        </w:rPr>
        <w:t>. Complete</w:t>
      </w:r>
      <w:r w:rsidR="00EB49FB" w:rsidRPr="000805F4">
        <w:rPr>
          <w:rFonts w:ascii="Times New Roman" w:hAnsi="Times New Roman" w:cs="Times New Roman"/>
        </w:rPr>
        <w:t xml:space="preserve"> the code of the following program as mentioned in the comments and display the output of the highest and lowest values of the array after changing its values as given below.</w:t>
      </w:r>
    </w:p>
    <w:p w14:paraId="2F988767"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098F5349"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A31515"/>
          <w:sz w:val="19"/>
          <w:szCs w:val="19"/>
        </w:rPr>
        <w:t>&lt;iostream&gt;</w:t>
      </w:r>
      <w:r>
        <w:rPr>
          <w:rFonts w:ascii="Cascadia Mono" w:hAnsi="Cascadia Mono" w:cs="Cascadia Mono"/>
          <w:color w:val="000000"/>
          <w:sz w:val="19"/>
          <w:szCs w:val="19"/>
        </w:rPr>
        <w:t xml:space="preserve"> </w:t>
      </w:r>
    </w:p>
    <w:p w14:paraId="5A7ADB54"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363D0E1E"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5F535E40"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C53B6C9"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Define correct variable for the size of the array.</w:t>
      </w:r>
    </w:p>
    <w:p w14:paraId="52980852"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IZE = 10;</w:t>
      </w:r>
    </w:p>
    <w:p w14:paraId="2D8420AF"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numbers[</w:t>
      </w:r>
      <w:proofErr w:type="gramEnd"/>
      <w:r>
        <w:rPr>
          <w:rFonts w:ascii="Cascadia Mono" w:hAnsi="Cascadia Mono" w:cs="Cascadia Mono"/>
          <w:color w:val="000000"/>
          <w:sz w:val="19"/>
          <w:szCs w:val="19"/>
        </w:rPr>
        <w:t>SIZE] = { 3,4,7,9,8,11,6, 12, 14, 10 };</w:t>
      </w:r>
    </w:p>
    <w:p w14:paraId="40E6ACD2"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argest;</w:t>
      </w:r>
    </w:p>
    <w:p w14:paraId="6C80C68F"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owest;</w:t>
      </w:r>
    </w:p>
    <w:p w14:paraId="234E46B9"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w:t>
      </w:r>
    </w:p>
    <w:p w14:paraId="0CFBFAE8"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39D545A3"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The following code will change the values of the above array.</w:t>
      </w:r>
    </w:p>
    <w:p w14:paraId="45DD5043"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count = 0; count &lt; SIZE; count++) {</w:t>
      </w:r>
    </w:p>
    <w:p w14:paraId="565CF035"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umbers[count] = numbers[count] + 5 * 2;</w:t>
      </w:r>
    </w:p>
    <w:p w14:paraId="4678013D"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D44ECA"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owest = </w:t>
      </w:r>
      <w:proofErr w:type="gramStart"/>
      <w:r>
        <w:rPr>
          <w:rFonts w:ascii="Cascadia Mono" w:hAnsi="Cascadia Mono" w:cs="Cascadia Mono"/>
          <w:color w:val="000000"/>
          <w:sz w:val="19"/>
          <w:szCs w:val="19"/>
        </w:rPr>
        <w:t>numbers[</w:t>
      </w:r>
      <w:proofErr w:type="gramEnd"/>
      <w:r>
        <w:rPr>
          <w:rFonts w:ascii="Cascadia Mono" w:hAnsi="Cascadia Mono" w:cs="Cascadia Mono"/>
          <w:color w:val="000000"/>
          <w:sz w:val="19"/>
          <w:szCs w:val="19"/>
        </w:rPr>
        <w:t>0];</w:t>
      </w:r>
    </w:p>
    <w:p w14:paraId="5FDF55C0"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 = 0; i &lt; </w:t>
      </w:r>
      <w:proofErr w:type="spellStart"/>
      <w:proofErr w:type="gramStart"/>
      <w:r>
        <w:rPr>
          <w:rFonts w:ascii="Cascadia Mono" w:hAnsi="Cascadia Mono" w:cs="Cascadia Mono"/>
          <w:color w:val="000000"/>
          <w:sz w:val="19"/>
          <w:szCs w:val="19"/>
        </w:rPr>
        <w:t>SIZE;i</w:t>
      </w:r>
      <w:proofErr w:type="spellEnd"/>
      <w:proofErr w:type="gramEnd"/>
      <w:r>
        <w:rPr>
          <w:rFonts w:ascii="Cascadia Mono" w:hAnsi="Cascadia Mono" w:cs="Cascadia Mono"/>
          <w:color w:val="000000"/>
          <w:sz w:val="19"/>
          <w:szCs w:val="19"/>
        </w:rPr>
        <w:t>++){</w:t>
      </w:r>
    </w:p>
    <w:p w14:paraId="15E993B3"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owest &gt; numbers[i]) {</w:t>
      </w:r>
    </w:p>
    <w:p w14:paraId="3CD3F18D"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owest = numbers[i];</w:t>
      </w:r>
    </w:p>
    <w:p w14:paraId="29E6788E"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AB9A42"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7499212"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The lowest value in the array </w:t>
      </w:r>
      <w:proofErr w:type="gramStart"/>
      <w:r>
        <w:rPr>
          <w:rFonts w:ascii="Cascadia Mono" w:hAnsi="Cascadia Mono" w:cs="Cascadia Mono"/>
          <w:color w:val="A31515"/>
          <w:sz w:val="19"/>
          <w:szCs w:val="19"/>
        </w:rPr>
        <w:t>is :</w:t>
      </w:r>
      <w:proofErr w:type="gramEnd"/>
      <w:r>
        <w:rPr>
          <w:rFonts w:ascii="Cascadia Mono" w:hAnsi="Cascadia Mono" w:cs="Cascadia Mono"/>
          <w:color w:val="A31515"/>
          <w:sz w:val="19"/>
          <w:szCs w:val="19"/>
        </w:rPr>
        <w:t xml:space="preserve">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lowes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7C7589F0"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argest = </w:t>
      </w:r>
      <w:proofErr w:type="gramStart"/>
      <w:r>
        <w:rPr>
          <w:rFonts w:ascii="Cascadia Mono" w:hAnsi="Cascadia Mono" w:cs="Cascadia Mono"/>
          <w:color w:val="000000"/>
          <w:sz w:val="19"/>
          <w:szCs w:val="19"/>
        </w:rPr>
        <w:t>numbers[</w:t>
      </w:r>
      <w:proofErr w:type="gramEnd"/>
      <w:r>
        <w:rPr>
          <w:rFonts w:ascii="Cascadia Mono" w:hAnsi="Cascadia Mono" w:cs="Cascadia Mono"/>
          <w:color w:val="000000"/>
          <w:sz w:val="19"/>
          <w:szCs w:val="19"/>
        </w:rPr>
        <w:t>0];</w:t>
      </w:r>
    </w:p>
    <w:p w14:paraId="4439AE61"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 = 0; i &lt; SIZE; i++) {</w:t>
      </w:r>
    </w:p>
    <w:p w14:paraId="73E3922E"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largest &lt; numbers[i</w:t>
      </w:r>
      <w:proofErr w:type="gramStart"/>
      <w:r>
        <w:rPr>
          <w:rFonts w:ascii="Cascadia Mono" w:hAnsi="Cascadia Mono" w:cs="Cascadia Mono"/>
          <w:color w:val="000000"/>
          <w:sz w:val="19"/>
          <w:szCs w:val="19"/>
        </w:rPr>
        <w:t>]){</w:t>
      </w:r>
      <w:proofErr w:type="gramEnd"/>
    </w:p>
    <w:p w14:paraId="7C6BF1D5"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argest = numbers[i];</w:t>
      </w:r>
    </w:p>
    <w:p w14:paraId="542973C9"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4BC627"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FDA1BB"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A31515"/>
          <w:sz w:val="19"/>
          <w:szCs w:val="19"/>
        </w:rPr>
        <w:t xml:space="preserve">"The largest value in the array </w:t>
      </w:r>
      <w:proofErr w:type="gramStart"/>
      <w:r>
        <w:rPr>
          <w:rFonts w:ascii="Cascadia Mono" w:hAnsi="Cascadia Mono" w:cs="Cascadia Mono"/>
          <w:color w:val="A31515"/>
          <w:sz w:val="19"/>
          <w:szCs w:val="19"/>
        </w:rPr>
        <w:t>is :</w:t>
      </w:r>
      <w:proofErr w:type="gramEnd"/>
      <w:r>
        <w:rPr>
          <w:rFonts w:ascii="Cascadia Mono" w:hAnsi="Cascadia Mono" w:cs="Cascadia Mono"/>
          <w:color w:val="A31515"/>
          <w:sz w:val="19"/>
          <w:szCs w:val="19"/>
        </w:rPr>
        <w:t xml:space="preserve">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larges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5B325B6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35EA2BEE"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73A4204D"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define variables to find the second largest value and the second lowest value</w:t>
      </w:r>
    </w:p>
    <w:p w14:paraId="7A7817D0"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w:t>
      </w:r>
    </w:p>
    <w:p w14:paraId="6C3691DA"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w:t>
      </w:r>
    </w:p>
    <w:p w14:paraId="04864BD0"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xml:space="preserve">// write the code to find the second largest value in the above array after changes. </w:t>
      </w:r>
    </w:p>
    <w:p w14:paraId="2F172888"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267AA533"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 xml:space="preserve"> = largest;</w:t>
      </w:r>
    </w:p>
    <w:p w14:paraId="4A206D6B"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 = 0; i &lt; SIZE; i++) {</w:t>
      </w:r>
    </w:p>
    <w:p w14:paraId="59127E2E"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 xml:space="preserve"> == numbers[i]) {</w:t>
      </w:r>
    </w:p>
    <w:p w14:paraId="357FA286"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umbers[i] = lowest;</w:t>
      </w:r>
    </w:p>
    <w:p w14:paraId="7C8AB329"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082CD8"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AD4B8A"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0737A45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CA90BE0"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numbers[</w:t>
      </w:r>
      <w:proofErr w:type="gramEnd"/>
      <w:r>
        <w:rPr>
          <w:rFonts w:ascii="Cascadia Mono" w:hAnsi="Cascadia Mono" w:cs="Cascadia Mono"/>
          <w:color w:val="000000"/>
          <w:sz w:val="19"/>
          <w:szCs w:val="19"/>
        </w:rPr>
        <w:t>0];</w:t>
      </w:r>
    </w:p>
    <w:p w14:paraId="7C3981E3"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 = 0; i &lt; SIZE; i++) {</w:t>
      </w:r>
    </w:p>
    <w:p w14:paraId="4538E8D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 xml:space="preserve"> &lt; numbers[i]) {</w:t>
      </w:r>
    </w:p>
    <w:p w14:paraId="334A2274"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 xml:space="preserve"> = numbers[i];</w:t>
      </w:r>
    </w:p>
    <w:p w14:paraId="3E189083"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6CB94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0D6BEF"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he second largest value in the array is: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arges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32F262B4"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17C153AF"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xml:space="preserve">// write the output of the above statement here: 22 </w:t>
      </w:r>
    </w:p>
    <w:p w14:paraId="6EB40E34"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0C91D27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write the code to find the second lowest value in the above array after changes. Write second at the end of the paper for bonus.</w:t>
      </w:r>
    </w:p>
    <w:p w14:paraId="5144A09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 xml:space="preserve"> = lowest;</w:t>
      </w:r>
    </w:p>
    <w:p w14:paraId="50D2580A"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 = 0; i &lt; SIZE; i++) {</w:t>
      </w:r>
    </w:p>
    <w:p w14:paraId="30884988"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 xml:space="preserve"> == numbers[i]) {</w:t>
      </w:r>
    </w:p>
    <w:p w14:paraId="7779AE56"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umbers[i] = largest;</w:t>
      </w:r>
    </w:p>
    <w:p w14:paraId="12220178"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9F258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70343E"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numbers[</w:t>
      </w:r>
      <w:proofErr w:type="gramEnd"/>
      <w:r>
        <w:rPr>
          <w:rFonts w:ascii="Cascadia Mono" w:hAnsi="Cascadia Mono" w:cs="Cascadia Mono"/>
          <w:color w:val="000000"/>
          <w:sz w:val="19"/>
          <w:szCs w:val="19"/>
        </w:rPr>
        <w:t>0];</w:t>
      </w:r>
    </w:p>
    <w:p w14:paraId="7490F3D4"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 = 0; i &lt; SIZE; i++) {</w:t>
      </w:r>
    </w:p>
    <w:p w14:paraId="77E70CE4"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 xml:space="preserve"> &gt; numbers[i]) {</w:t>
      </w:r>
    </w:p>
    <w:p w14:paraId="75E670D9"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 xml:space="preserve"> = numbers[i];</w:t>
      </w:r>
    </w:p>
    <w:p w14:paraId="248435EF"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15EA76"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D0AC81"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p>
    <w:p w14:paraId="0E767941"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he second lowest value in the array is: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_lowest</w:t>
      </w:r>
      <w:proofErr w:type="spellEnd"/>
      <w:r>
        <w:rPr>
          <w:rFonts w:ascii="Cascadia Mono" w:hAnsi="Cascadia Mono" w:cs="Cascadia Mono"/>
          <w:color w:val="000000"/>
          <w:sz w:val="19"/>
          <w:szCs w:val="19"/>
        </w:rPr>
        <w:t>;</w:t>
      </w:r>
    </w:p>
    <w:p w14:paraId="7216626A"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 write the output of the above statement here: 14 */</w:t>
      </w:r>
    </w:p>
    <w:p w14:paraId="5FCA785D"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786B5D"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7BBB7FC"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78E1948" w14:textId="77777777" w:rsidR="005E2078" w:rsidRDefault="005E2078" w:rsidP="005E207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8000"/>
          <w:sz w:val="19"/>
          <w:szCs w:val="19"/>
        </w:rPr>
        <w:t>//second?</w:t>
      </w:r>
    </w:p>
    <w:p w14:paraId="0EAA0BFA" w14:textId="2CC99AB9" w:rsidR="00EB49FB" w:rsidRPr="000805F4" w:rsidRDefault="005E2078" w:rsidP="00EB49FB">
      <w:pPr>
        <w:spacing w:after="0"/>
      </w:pPr>
      <w:r w:rsidRPr="005E2078">
        <w:lastRenderedPageBreak/>
        <w:drawing>
          <wp:inline distT="0" distB="0" distL="0" distR="0" wp14:anchorId="4D417084" wp14:editId="3EB33E64">
            <wp:extent cx="6121400" cy="3547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1400" cy="3547110"/>
                    </a:xfrm>
                    <a:prstGeom prst="rect">
                      <a:avLst/>
                    </a:prstGeom>
                  </pic:spPr>
                </pic:pic>
              </a:graphicData>
            </a:graphic>
          </wp:inline>
        </w:drawing>
      </w:r>
    </w:p>
    <w:p w14:paraId="5B70D0F2" w14:textId="77777777" w:rsidR="005E2078" w:rsidRDefault="00EB49FB" w:rsidP="005E2078">
      <w:pPr>
        <w:autoSpaceDE w:val="0"/>
        <w:autoSpaceDN w:val="0"/>
        <w:adjustRightInd w:val="0"/>
        <w:spacing w:after="0" w:line="240" w:lineRule="auto"/>
        <w:rPr>
          <w:rFonts w:ascii="Cascadia Mono" w:hAnsi="Cascadia Mono" w:cs="Cascadia Mono"/>
          <w:color w:val="000000"/>
          <w:sz w:val="19"/>
          <w:szCs w:val="19"/>
        </w:rPr>
      </w:pPr>
      <w:r w:rsidRPr="000805F4">
        <w:t xml:space="preserve"> </w:t>
      </w:r>
    </w:p>
    <w:p w14:paraId="143F54F8" w14:textId="359E0EC1" w:rsidR="00EB49FB" w:rsidRPr="000805F4" w:rsidRDefault="00EB49FB" w:rsidP="005E2078">
      <w:pPr>
        <w:spacing w:after="0"/>
        <w:ind w:left="810"/>
      </w:pPr>
    </w:p>
    <w:p w14:paraId="5CAB6B29" w14:textId="508489F1" w:rsidR="00EB49FB" w:rsidRDefault="006B4334" w:rsidP="00EB49FB">
      <w:pPr>
        <w:rPr>
          <w:rFonts w:ascii="Times New Roman" w:hAnsi="Times New Roman" w:cs="Times New Roman"/>
        </w:rPr>
      </w:pPr>
      <w:r w:rsidRPr="006B4334">
        <w:rPr>
          <w:rFonts w:ascii="Times New Roman" w:hAnsi="Times New Roman" w:cs="Times New Roman"/>
          <w:b/>
          <w:bCs/>
        </w:rPr>
        <w:t xml:space="preserve">Task </w:t>
      </w:r>
      <w:r w:rsidR="003C3EF1">
        <w:rPr>
          <w:rFonts w:ascii="Times New Roman" w:hAnsi="Times New Roman" w:cs="Times New Roman"/>
          <w:b/>
          <w:bCs/>
        </w:rPr>
        <w:t>3</w:t>
      </w:r>
      <w:r w:rsidR="00EB49FB">
        <w:rPr>
          <w:rFonts w:ascii="Times New Roman" w:hAnsi="Times New Roman" w:cs="Times New Roman"/>
        </w:rPr>
        <w:t xml:space="preserve">. </w:t>
      </w:r>
      <w:r w:rsidR="00EB49FB" w:rsidRPr="000805F4">
        <w:rPr>
          <w:rFonts w:ascii="Times New Roman" w:hAnsi="Times New Roman" w:cs="Times New Roman"/>
        </w:rPr>
        <w:t xml:space="preserve">Write a C++ program to find and print all common elements in three sorted arrays of integers. </w:t>
      </w:r>
    </w:p>
    <w:p w14:paraId="536FB085"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7ED3CFFB"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1EDEBF14"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62553582"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9F2B4DC"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ize = 5;</w:t>
      </w:r>
    </w:p>
    <w:p w14:paraId="6F1146B1"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array1[size] = </w:t>
      </w:r>
      <w:proofErr w:type="gramStart"/>
      <w:r>
        <w:rPr>
          <w:rFonts w:ascii="Cascadia Mono" w:hAnsi="Cascadia Mono" w:cs="Cascadia Mono"/>
          <w:color w:val="000000"/>
          <w:sz w:val="19"/>
          <w:szCs w:val="19"/>
        </w:rPr>
        <w:t>{ 10</w:t>
      </w:r>
      <w:proofErr w:type="gramEnd"/>
      <w:r>
        <w:rPr>
          <w:rFonts w:ascii="Cascadia Mono" w:hAnsi="Cascadia Mono" w:cs="Cascadia Mono"/>
          <w:color w:val="000000"/>
          <w:sz w:val="19"/>
          <w:szCs w:val="19"/>
        </w:rPr>
        <w:t>,20,30,50,80 };</w:t>
      </w:r>
    </w:p>
    <w:p w14:paraId="04D1EE5D"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array2[size] = </w:t>
      </w:r>
      <w:proofErr w:type="gramStart"/>
      <w:r>
        <w:rPr>
          <w:rFonts w:ascii="Cascadia Mono" w:hAnsi="Cascadia Mono" w:cs="Cascadia Mono"/>
          <w:color w:val="000000"/>
          <w:sz w:val="19"/>
          <w:szCs w:val="19"/>
        </w:rPr>
        <w:t>{ 20</w:t>
      </w:r>
      <w:proofErr w:type="gramEnd"/>
      <w:r>
        <w:rPr>
          <w:rFonts w:ascii="Cascadia Mono" w:hAnsi="Cascadia Mono" w:cs="Cascadia Mono"/>
          <w:color w:val="000000"/>
          <w:sz w:val="19"/>
          <w:szCs w:val="19"/>
        </w:rPr>
        <w:t>,40,50,80,100};</w:t>
      </w:r>
    </w:p>
    <w:p w14:paraId="04B21538"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array3[size] = {20,30,50,80,100};</w:t>
      </w:r>
    </w:p>
    <w:p w14:paraId="3EE4B7FF"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size; i++) {</w:t>
      </w:r>
    </w:p>
    <w:p w14:paraId="67738362"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size;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 {</w:t>
      </w:r>
    </w:p>
    <w:p w14:paraId="558426F5"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array1[i]==array2[j])</w:t>
      </w:r>
    </w:p>
    <w:p w14:paraId="49D77579"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C26F15"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 = 0; k &lt; size; k++) {</w:t>
      </w:r>
    </w:p>
    <w:p w14:paraId="632C6772"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array2[j] == array3[k]) {</w:t>
      </w:r>
    </w:p>
    <w:p w14:paraId="3989730E"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array1[i]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690FB67A"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AD850B9"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9D79FB"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5D9BE6"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32C15C"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30DB89"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6862ED03" w14:textId="77777777" w:rsidR="005D0BEA" w:rsidRDefault="005D0BEA" w:rsidP="005D0BEA">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7ACBD25" w14:textId="229575DF" w:rsidR="005D0BEA" w:rsidRDefault="00DF7EBE" w:rsidP="00EB49FB">
      <w:pPr>
        <w:rPr>
          <w:rFonts w:ascii="Times New Roman" w:hAnsi="Times New Roman" w:cs="Times New Roman"/>
        </w:rPr>
      </w:pPr>
      <w:r w:rsidRPr="00DF7EBE">
        <w:rPr>
          <w:rFonts w:ascii="Times New Roman" w:hAnsi="Times New Roman" w:cs="Times New Roman"/>
        </w:rPr>
        <w:lastRenderedPageBreak/>
        <w:drawing>
          <wp:inline distT="0" distB="0" distL="0" distR="0" wp14:anchorId="5AD7A4BB" wp14:editId="41A3B2BA">
            <wp:extent cx="6121400" cy="35140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3514090"/>
                    </a:xfrm>
                    <a:prstGeom prst="rect">
                      <a:avLst/>
                    </a:prstGeom>
                  </pic:spPr>
                </pic:pic>
              </a:graphicData>
            </a:graphic>
          </wp:inline>
        </w:drawing>
      </w:r>
    </w:p>
    <w:p w14:paraId="373ADF28" w14:textId="346B4A86" w:rsidR="00EB49FB" w:rsidRPr="009B7865" w:rsidRDefault="006B4334" w:rsidP="00EB49FB">
      <w:pPr>
        <w:rPr>
          <w:rFonts w:ascii="Times New Roman" w:hAnsi="Times New Roman" w:cs="Times New Roman"/>
        </w:rPr>
      </w:pPr>
      <w:r w:rsidRPr="006B4334">
        <w:rPr>
          <w:rFonts w:ascii="Times New Roman" w:hAnsi="Times New Roman" w:cs="Times New Roman"/>
          <w:b/>
          <w:bCs/>
        </w:rPr>
        <w:t xml:space="preserve">Task </w:t>
      </w:r>
      <w:r w:rsidR="003C3EF1">
        <w:rPr>
          <w:rFonts w:ascii="Times New Roman" w:hAnsi="Times New Roman" w:cs="Times New Roman"/>
          <w:b/>
          <w:bCs/>
        </w:rPr>
        <w:t>4</w:t>
      </w:r>
      <w:r w:rsidR="00EB49FB" w:rsidRPr="006B4334">
        <w:rPr>
          <w:rFonts w:ascii="Times New Roman" w:hAnsi="Times New Roman" w:cs="Times New Roman"/>
          <w:b/>
          <w:bCs/>
        </w:rPr>
        <w:t>.</w:t>
      </w:r>
      <w:r w:rsidR="00EB49FB">
        <w:rPr>
          <w:rFonts w:ascii="Times New Roman" w:hAnsi="Times New Roman" w:cs="Times New Roman"/>
        </w:rPr>
        <w:t xml:space="preserve"> </w:t>
      </w:r>
      <w:r w:rsidR="00EB49FB" w:rsidRPr="009B7865">
        <w:rPr>
          <w:rFonts w:ascii="Times New Roman" w:hAnsi="Times New Roman" w:cs="Times New Roman"/>
        </w:rPr>
        <w:t xml:space="preserve"> Write the output of each statement of the following program as mentioned. </w:t>
      </w:r>
    </w:p>
    <w:p w14:paraId="688FE482" w14:textId="77777777" w:rsidR="00EB49FB" w:rsidRPr="009B7865" w:rsidRDefault="00EB49FB" w:rsidP="00EB49FB">
      <w:pPr>
        <w:spacing w:after="0"/>
        <w:ind w:left="1170"/>
      </w:pPr>
      <w:r w:rsidRPr="009B7865">
        <w:t>#include &lt;iostream&gt;</w:t>
      </w:r>
    </w:p>
    <w:p w14:paraId="733E4D67" w14:textId="77777777" w:rsidR="00EB49FB" w:rsidRPr="009B7865" w:rsidRDefault="00EB49FB" w:rsidP="00EB49FB">
      <w:pPr>
        <w:spacing w:after="0"/>
        <w:ind w:left="1170"/>
      </w:pPr>
      <w:r w:rsidRPr="009B7865">
        <w:t>using namespace std;</w:t>
      </w:r>
    </w:p>
    <w:p w14:paraId="382C6420" w14:textId="77777777" w:rsidR="00EB49FB" w:rsidRPr="009B7865" w:rsidRDefault="00EB49FB" w:rsidP="00EB49FB">
      <w:pPr>
        <w:spacing w:after="0"/>
        <w:ind w:left="1170"/>
      </w:pPr>
      <w:r w:rsidRPr="009B7865">
        <w:t xml:space="preserve">int </w:t>
      </w:r>
      <w:proofErr w:type="gramStart"/>
      <w:r w:rsidRPr="009B7865">
        <w:t>main(</w:t>
      </w:r>
      <w:proofErr w:type="gramEnd"/>
      <w:r w:rsidRPr="009B7865">
        <w:t>)</w:t>
      </w:r>
    </w:p>
    <w:p w14:paraId="1A09F545" w14:textId="77777777" w:rsidR="00EB49FB" w:rsidRDefault="00EB49FB" w:rsidP="00EB49FB">
      <w:pPr>
        <w:spacing w:after="0"/>
        <w:ind w:left="1170"/>
      </w:pPr>
      <w:r w:rsidRPr="009B7865">
        <w:t xml:space="preserve">{ </w:t>
      </w:r>
    </w:p>
    <w:p w14:paraId="0B132326" w14:textId="77777777" w:rsidR="00EB49FB" w:rsidRPr="009B7865" w:rsidRDefault="00EB49FB" w:rsidP="006B4334">
      <w:pPr>
        <w:spacing w:after="0"/>
        <w:ind w:left="1710"/>
      </w:pPr>
      <w:r w:rsidRPr="009B7865">
        <w:t xml:space="preserve"> int i = 2;</w:t>
      </w:r>
    </w:p>
    <w:p w14:paraId="78381C6D" w14:textId="77777777" w:rsidR="00EB49FB" w:rsidRPr="009B7865" w:rsidRDefault="00EB49FB" w:rsidP="006B4334">
      <w:pPr>
        <w:spacing w:after="0"/>
        <w:ind w:left="1710"/>
      </w:pPr>
      <w:r w:rsidRPr="009B7865">
        <w:t xml:space="preserve"> int </w:t>
      </w:r>
      <w:proofErr w:type="gramStart"/>
      <w:r w:rsidRPr="009B7865">
        <w:t>array[</w:t>
      </w:r>
      <w:proofErr w:type="gramEnd"/>
      <w:r w:rsidRPr="009B7865">
        <w:t>] = {5,2,3,10,7};</w:t>
      </w:r>
    </w:p>
    <w:p w14:paraId="1BA78792" w14:textId="215345CB" w:rsidR="00EB49FB" w:rsidRPr="009B7865" w:rsidRDefault="00EB49FB" w:rsidP="006B4334">
      <w:pPr>
        <w:spacing w:after="0"/>
        <w:ind w:left="1710"/>
      </w:pPr>
      <w:r w:rsidRPr="009B7865">
        <w:t xml:space="preserve"> cout &lt;&lt; ++array[i] &lt;&lt; endl; </w:t>
      </w:r>
      <w:r w:rsidRPr="009B7865">
        <w:rPr>
          <w:color w:val="70AD47" w:themeColor="accent6"/>
        </w:rPr>
        <w:t xml:space="preserve">// write output here: </w:t>
      </w:r>
      <w:r w:rsidR="00E6035F">
        <w:rPr>
          <w:color w:val="70AD47" w:themeColor="accent6"/>
        </w:rPr>
        <w:t>4</w:t>
      </w:r>
    </w:p>
    <w:p w14:paraId="0508BD31" w14:textId="7DC01319" w:rsidR="00EB49FB" w:rsidRPr="009B7865" w:rsidRDefault="00EB49FB" w:rsidP="006B4334">
      <w:pPr>
        <w:spacing w:after="0"/>
        <w:ind w:left="1710"/>
        <w:rPr>
          <w:color w:val="70AD47" w:themeColor="accent6"/>
        </w:rPr>
      </w:pPr>
      <w:r w:rsidRPr="009B7865">
        <w:t xml:space="preserve"> cout &lt;&lt; array[++</w:t>
      </w:r>
      <w:proofErr w:type="gramStart"/>
      <w:r w:rsidRPr="009B7865">
        <w:t>i]+</w:t>
      </w:r>
      <w:proofErr w:type="gramEnd"/>
      <w:r w:rsidRPr="009B7865">
        <w:t xml:space="preserve">+ &lt;&lt; endl; </w:t>
      </w:r>
      <w:r w:rsidRPr="009B7865">
        <w:rPr>
          <w:color w:val="70AD47" w:themeColor="accent6"/>
        </w:rPr>
        <w:t>// write output here:</w:t>
      </w:r>
      <w:r w:rsidR="00E6035F">
        <w:rPr>
          <w:color w:val="70AD47" w:themeColor="accent6"/>
        </w:rPr>
        <w:t>10</w:t>
      </w:r>
      <w:r w:rsidRPr="009B7865">
        <w:rPr>
          <w:color w:val="70AD47" w:themeColor="accent6"/>
        </w:rPr>
        <w:t xml:space="preserve"> </w:t>
      </w:r>
    </w:p>
    <w:p w14:paraId="3B4EA96A" w14:textId="3EB23C58" w:rsidR="00EB49FB" w:rsidRPr="009B7865" w:rsidRDefault="00EB49FB" w:rsidP="006B4334">
      <w:pPr>
        <w:spacing w:after="0"/>
        <w:ind w:left="1710"/>
        <w:rPr>
          <w:color w:val="70AD47" w:themeColor="accent6"/>
        </w:rPr>
      </w:pPr>
      <w:r w:rsidRPr="009B7865">
        <w:t xml:space="preserve"> cout &lt;&lt; array[i] &lt;&lt; endl; </w:t>
      </w:r>
      <w:r w:rsidRPr="009B7865">
        <w:rPr>
          <w:color w:val="70AD47" w:themeColor="accent6"/>
        </w:rPr>
        <w:t xml:space="preserve">// write output here: </w:t>
      </w:r>
      <w:r w:rsidR="00E6035F">
        <w:rPr>
          <w:color w:val="70AD47" w:themeColor="accent6"/>
        </w:rPr>
        <w:t>11</w:t>
      </w:r>
    </w:p>
    <w:p w14:paraId="53C60C37" w14:textId="08CC8E7A" w:rsidR="00EB49FB" w:rsidRPr="009B7865" w:rsidRDefault="00EB49FB" w:rsidP="006B4334">
      <w:pPr>
        <w:spacing w:after="0"/>
        <w:ind w:left="1710"/>
        <w:rPr>
          <w:color w:val="70AD47" w:themeColor="accent6"/>
        </w:rPr>
      </w:pPr>
      <w:r w:rsidRPr="009B7865">
        <w:t xml:space="preserve"> cout &lt;&lt; 3-array[i] &lt;&lt; endl</w:t>
      </w:r>
      <w:r w:rsidRPr="009B7865">
        <w:rPr>
          <w:color w:val="70AD47" w:themeColor="accent6"/>
        </w:rPr>
        <w:t xml:space="preserve">; // write output here: </w:t>
      </w:r>
      <w:r w:rsidR="00E6035F">
        <w:rPr>
          <w:color w:val="70AD47" w:themeColor="accent6"/>
        </w:rPr>
        <w:t>-8</w:t>
      </w:r>
    </w:p>
    <w:p w14:paraId="6FCF8979" w14:textId="07A4FB2B" w:rsidR="00EB49FB" w:rsidRPr="009B7865" w:rsidRDefault="00EB49FB" w:rsidP="006B4334">
      <w:pPr>
        <w:spacing w:after="0"/>
        <w:ind w:left="1710"/>
      </w:pPr>
      <w:r w:rsidRPr="009B7865">
        <w:t xml:space="preserve"> cout &lt;&lt; array[i-5] &lt;&lt; endl; </w:t>
      </w:r>
      <w:r w:rsidRPr="009B7865">
        <w:rPr>
          <w:color w:val="70AD47" w:themeColor="accent6"/>
        </w:rPr>
        <w:t xml:space="preserve">// write output here: </w:t>
      </w:r>
      <w:proofErr w:type="gramStart"/>
      <w:r w:rsidR="00E6035F">
        <w:rPr>
          <w:color w:val="70AD47" w:themeColor="accent6"/>
        </w:rPr>
        <w:t>Garbage</w:t>
      </w:r>
      <w:r w:rsidR="005E2078">
        <w:rPr>
          <w:color w:val="70AD47" w:themeColor="accent6"/>
        </w:rPr>
        <w:t>(</w:t>
      </w:r>
      <w:proofErr w:type="gramEnd"/>
      <w:r w:rsidR="005E2078" w:rsidRPr="005E2078">
        <w:rPr>
          <w:color w:val="70AD47" w:themeColor="accent6"/>
        </w:rPr>
        <w:t>-858993460</w:t>
      </w:r>
      <w:r w:rsidR="005E2078">
        <w:rPr>
          <w:color w:val="70AD47" w:themeColor="accent6"/>
        </w:rPr>
        <w:t>)</w:t>
      </w:r>
    </w:p>
    <w:p w14:paraId="07D9CB97" w14:textId="77777777" w:rsidR="00EB49FB" w:rsidRDefault="00EB49FB" w:rsidP="006B4334">
      <w:pPr>
        <w:spacing w:after="0"/>
        <w:ind w:left="1710"/>
      </w:pPr>
      <w:r w:rsidRPr="009B7865">
        <w:t xml:space="preserve">    return 0;</w:t>
      </w:r>
    </w:p>
    <w:p w14:paraId="4964113C" w14:textId="77777777" w:rsidR="00EB49FB" w:rsidRPr="009B7865" w:rsidRDefault="00EB49FB" w:rsidP="00EB49FB">
      <w:pPr>
        <w:spacing w:after="0"/>
        <w:ind w:left="1170"/>
      </w:pPr>
      <w:r w:rsidRPr="009B7865">
        <w:t>}</w:t>
      </w:r>
    </w:p>
    <w:p w14:paraId="1EF5F92D" w14:textId="77777777" w:rsidR="00EB49FB" w:rsidRPr="000805F4" w:rsidRDefault="00EB49FB" w:rsidP="00EB49FB">
      <w:pPr>
        <w:rPr>
          <w:rFonts w:ascii="Times New Roman" w:hAnsi="Times New Roman" w:cs="Times New Roman"/>
        </w:rPr>
      </w:pPr>
    </w:p>
    <w:p w14:paraId="47D00334" w14:textId="77777777" w:rsidR="00EB49FB" w:rsidRPr="001D606D" w:rsidRDefault="00EB49FB" w:rsidP="00503D7D">
      <w:pPr>
        <w:autoSpaceDE w:val="0"/>
        <w:autoSpaceDN w:val="0"/>
        <w:adjustRightInd w:val="0"/>
        <w:spacing w:after="0" w:line="240" w:lineRule="auto"/>
        <w:rPr>
          <w:rFonts w:ascii="Times New Roman" w:hAnsi="Times New Roman" w:cs="Times New Roman"/>
          <w:b/>
          <w:bCs/>
          <w:sz w:val="29"/>
          <w:szCs w:val="29"/>
        </w:rPr>
      </w:pPr>
    </w:p>
    <w:sectPr w:rsidR="00EB49FB" w:rsidRPr="001D606D" w:rsidSect="006C7F89">
      <w:headerReference w:type="default" r:id="rId11"/>
      <w:footerReference w:type="default" r:id="rId12"/>
      <w:pgSz w:w="12240" w:h="15840"/>
      <w:pgMar w:top="1360" w:right="1300" w:bottom="1260" w:left="1300" w:header="749" w:footer="107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8A769" w14:textId="77777777" w:rsidR="002E3865" w:rsidRDefault="002E3865">
      <w:pPr>
        <w:spacing w:after="0" w:line="240" w:lineRule="auto"/>
      </w:pPr>
      <w:r>
        <w:separator/>
      </w:r>
    </w:p>
  </w:endnote>
  <w:endnote w:type="continuationSeparator" w:id="0">
    <w:p w14:paraId="7CACBE66" w14:textId="77777777" w:rsidR="002E3865" w:rsidRDefault="002E3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AE42" w14:textId="77777777" w:rsidR="00EA0EFB" w:rsidRDefault="002E386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42D08" w14:textId="77777777" w:rsidR="002E3865" w:rsidRDefault="002E3865">
      <w:pPr>
        <w:spacing w:after="0" w:line="240" w:lineRule="auto"/>
      </w:pPr>
      <w:r>
        <w:separator/>
      </w:r>
    </w:p>
  </w:footnote>
  <w:footnote w:type="continuationSeparator" w:id="0">
    <w:p w14:paraId="7231509D" w14:textId="77777777" w:rsidR="002E3865" w:rsidRDefault="002E3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116C" w14:textId="77777777" w:rsidR="00EA0EFB" w:rsidRDefault="002E386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08CE"/>
    <w:multiLevelType w:val="hybridMultilevel"/>
    <w:tmpl w:val="E59E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04930"/>
    <w:multiLevelType w:val="hybridMultilevel"/>
    <w:tmpl w:val="2834A7CA"/>
    <w:lvl w:ilvl="0" w:tplc="D646F096">
      <w:start w:val="1"/>
      <w:numFmt w:val="decimal"/>
      <w:lvlText w:val="%1."/>
      <w:lvlJc w:val="left"/>
      <w:pPr>
        <w:ind w:left="836" w:hanging="360"/>
      </w:pPr>
      <w:rPr>
        <w:rFonts w:hint="default"/>
        <w:w w:val="100"/>
        <w:lang w:val="en-US" w:eastAsia="en-US" w:bidi="ar-SA"/>
      </w:rPr>
    </w:lvl>
    <w:lvl w:ilvl="1" w:tplc="4D3E9ACC">
      <w:start w:val="1"/>
      <w:numFmt w:val="lowerLetter"/>
      <w:lvlText w:val="%2."/>
      <w:lvlJc w:val="left"/>
      <w:pPr>
        <w:ind w:left="1556" w:hanging="360"/>
      </w:pPr>
      <w:rPr>
        <w:rFonts w:ascii="Calibri" w:eastAsia="Calibri" w:hAnsi="Calibri" w:cs="Calibri" w:hint="default"/>
        <w:w w:val="100"/>
        <w:sz w:val="24"/>
        <w:szCs w:val="24"/>
        <w:lang w:val="en-US" w:eastAsia="en-US" w:bidi="ar-SA"/>
      </w:rPr>
    </w:lvl>
    <w:lvl w:ilvl="2" w:tplc="29727FDE">
      <w:numFmt w:val="bullet"/>
      <w:lvlText w:val="•"/>
      <w:lvlJc w:val="left"/>
      <w:pPr>
        <w:ind w:left="2457" w:hanging="360"/>
      </w:pPr>
      <w:rPr>
        <w:rFonts w:hint="default"/>
        <w:lang w:val="en-US" w:eastAsia="en-US" w:bidi="ar-SA"/>
      </w:rPr>
    </w:lvl>
    <w:lvl w:ilvl="3" w:tplc="FC366410">
      <w:numFmt w:val="bullet"/>
      <w:lvlText w:val="•"/>
      <w:lvlJc w:val="left"/>
      <w:pPr>
        <w:ind w:left="3355" w:hanging="360"/>
      </w:pPr>
      <w:rPr>
        <w:rFonts w:hint="default"/>
        <w:lang w:val="en-US" w:eastAsia="en-US" w:bidi="ar-SA"/>
      </w:rPr>
    </w:lvl>
    <w:lvl w:ilvl="4" w:tplc="58BA73B8">
      <w:numFmt w:val="bullet"/>
      <w:lvlText w:val="•"/>
      <w:lvlJc w:val="left"/>
      <w:pPr>
        <w:ind w:left="4253" w:hanging="360"/>
      </w:pPr>
      <w:rPr>
        <w:rFonts w:hint="default"/>
        <w:lang w:val="en-US" w:eastAsia="en-US" w:bidi="ar-SA"/>
      </w:rPr>
    </w:lvl>
    <w:lvl w:ilvl="5" w:tplc="D23A9496">
      <w:numFmt w:val="bullet"/>
      <w:lvlText w:val="•"/>
      <w:lvlJc w:val="left"/>
      <w:pPr>
        <w:ind w:left="5151" w:hanging="360"/>
      </w:pPr>
      <w:rPr>
        <w:rFonts w:hint="default"/>
        <w:lang w:val="en-US" w:eastAsia="en-US" w:bidi="ar-SA"/>
      </w:rPr>
    </w:lvl>
    <w:lvl w:ilvl="6" w:tplc="D6F4D048">
      <w:numFmt w:val="bullet"/>
      <w:lvlText w:val="•"/>
      <w:lvlJc w:val="left"/>
      <w:pPr>
        <w:ind w:left="6048" w:hanging="360"/>
      </w:pPr>
      <w:rPr>
        <w:rFonts w:hint="default"/>
        <w:lang w:val="en-US" w:eastAsia="en-US" w:bidi="ar-SA"/>
      </w:rPr>
    </w:lvl>
    <w:lvl w:ilvl="7" w:tplc="0D7E0C24">
      <w:numFmt w:val="bullet"/>
      <w:lvlText w:val="•"/>
      <w:lvlJc w:val="left"/>
      <w:pPr>
        <w:ind w:left="6946" w:hanging="360"/>
      </w:pPr>
      <w:rPr>
        <w:rFonts w:hint="default"/>
        <w:lang w:val="en-US" w:eastAsia="en-US" w:bidi="ar-SA"/>
      </w:rPr>
    </w:lvl>
    <w:lvl w:ilvl="8" w:tplc="FCE8E316">
      <w:numFmt w:val="bullet"/>
      <w:lvlText w:val="•"/>
      <w:lvlJc w:val="left"/>
      <w:pPr>
        <w:ind w:left="7844" w:hanging="360"/>
      </w:pPr>
      <w:rPr>
        <w:rFonts w:hint="default"/>
        <w:lang w:val="en-US" w:eastAsia="en-US" w:bidi="ar-SA"/>
      </w:rPr>
    </w:lvl>
  </w:abstractNum>
  <w:abstractNum w:abstractNumId="2" w15:restartNumberingAfterBreak="0">
    <w:nsid w:val="03E35467"/>
    <w:multiLevelType w:val="hybridMultilevel"/>
    <w:tmpl w:val="5956C190"/>
    <w:lvl w:ilvl="0" w:tplc="3AA64256">
      <w:start w:val="1"/>
      <w:numFmt w:val="lowerLetter"/>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89023C"/>
    <w:multiLevelType w:val="hybridMultilevel"/>
    <w:tmpl w:val="D7463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109DB"/>
    <w:multiLevelType w:val="hybridMultilevel"/>
    <w:tmpl w:val="9F04E5AC"/>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5" w15:restartNumberingAfterBreak="0">
    <w:nsid w:val="27A65219"/>
    <w:multiLevelType w:val="hybridMultilevel"/>
    <w:tmpl w:val="3D4E4F1C"/>
    <w:lvl w:ilvl="0" w:tplc="CA662F4E">
      <w:start w:val="5"/>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6" w15:restartNumberingAfterBreak="0">
    <w:nsid w:val="2AD01C4A"/>
    <w:multiLevelType w:val="hybridMultilevel"/>
    <w:tmpl w:val="F5CC52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2469A8"/>
    <w:multiLevelType w:val="hybridMultilevel"/>
    <w:tmpl w:val="26889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00B2E"/>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9" w15:restartNumberingAfterBreak="0">
    <w:nsid w:val="45440D32"/>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10" w15:restartNumberingAfterBreak="0">
    <w:nsid w:val="5C003AF5"/>
    <w:multiLevelType w:val="hybridMultilevel"/>
    <w:tmpl w:val="733C383A"/>
    <w:lvl w:ilvl="0" w:tplc="A8569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282631"/>
    <w:multiLevelType w:val="hybridMultilevel"/>
    <w:tmpl w:val="9962C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
  </w:num>
  <w:num w:numId="4">
    <w:abstractNumId w:val="6"/>
  </w:num>
  <w:num w:numId="5">
    <w:abstractNumId w:val="3"/>
  </w:num>
  <w:num w:numId="6">
    <w:abstractNumId w:val="8"/>
  </w:num>
  <w:num w:numId="7">
    <w:abstractNumId w:val="9"/>
  </w:num>
  <w:num w:numId="8">
    <w:abstractNumId w:val="5"/>
  </w:num>
  <w:num w:numId="9">
    <w:abstractNumId w:val="10"/>
  </w:num>
  <w:num w:numId="10">
    <w:abstractNumId w:val="11"/>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TEzNbewMDEHAiUdpeDU4uLM/DyQAqNaAMHcCHAsAAAA"/>
  </w:docVars>
  <w:rsids>
    <w:rsidRoot w:val="00B6666C"/>
    <w:rsid w:val="00052122"/>
    <w:rsid w:val="000C2F01"/>
    <w:rsid w:val="000D65AF"/>
    <w:rsid w:val="000E0859"/>
    <w:rsid w:val="000E771B"/>
    <w:rsid w:val="001A1C4B"/>
    <w:rsid w:val="001F7CAC"/>
    <w:rsid w:val="002737D5"/>
    <w:rsid w:val="00286C9B"/>
    <w:rsid w:val="002A0989"/>
    <w:rsid w:val="002E3865"/>
    <w:rsid w:val="002F6A8D"/>
    <w:rsid w:val="00321C4F"/>
    <w:rsid w:val="00347BE5"/>
    <w:rsid w:val="00395BC4"/>
    <w:rsid w:val="003A51C6"/>
    <w:rsid w:val="003C3EF1"/>
    <w:rsid w:val="0040106E"/>
    <w:rsid w:val="00462D48"/>
    <w:rsid w:val="00491572"/>
    <w:rsid w:val="004D7337"/>
    <w:rsid w:val="004F3919"/>
    <w:rsid w:val="004F4333"/>
    <w:rsid w:val="00503D7D"/>
    <w:rsid w:val="00504904"/>
    <w:rsid w:val="00544A12"/>
    <w:rsid w:val="005D0BEA"/>
    <w:rsid w:val="005E2078"/>
    <w:rsid w:val="00610FC0"/>
    <w:rsid w:val="006554AF"/>
    <w:rsid w:val="00660FD0"/>
    <w:rsid w:val="006B4334"/>
    <w:rsid w:val="006C7F89"/>
    <w:rsid w:val="00724189"/>
    <w:rsid w:val="00761150"/>
    <w:rsid w:val="00761D97"/>
    <w:rsid w:val="0079043B"/>
    <w:rsid w:val="00797DCB"/>
    <w:rsid w:val="00807678"/>
    <w:rsid w:val="008271B1"/>
    <w:rsid w:val="008A0D36"/>
    <w:rsid w:val="008A71D1"/>
    <w:rsid w:val="00900400"/>
    <w:rsid w:val="00933090"/>
    <w:rsid w:val="009357C5"/>
    <w:rsid w:val="00957244"/>
    <w:rsid w:val="009575FE"/>
    <w:rsid w:val="00961B49"/>
    <w:rsid w:val="009B360D"/>
    <w:rsid w:val="00A1196F"/>
    <w:rsid w:val="00A66834"/>
    <w:rsid w:val="00A935E1"/>
    <w:rsid w:val="00AF577D"/>
    <w:rsid w:val="00B0726C"/>
    <w:rsid w:val="00B30636"/>
    <w:rsid w:val="00B30D61"/>
    <w:rsid w:val="00B6666C"/>
    <w:rsid w:val="00B77623"/>
    <w:rsid w:val="00B81428"/>
    <w:rsid w:val="00BA50B1"/>
    <w:rsid w:val="00BA60B2"/>
    <w:rsid w:val="00BF2A0B"/>
    <w:rsid w:val="00C34C7A"/>
    <w:rsid w:val="00C6686C"/>
    <w:rsid w:val="00C73C6D"/>
    <w:rsid w:val="00C82EB5"/>
    <w:rsid w:val="00D70D2D"/>
    <w:rsid w:val="00D921FE"/>
    <w:rsid w:val="00DA22C3"/>
    <w:rsid w:val="00DA7FC2"/>
    <w:rsid w:val="00DC38D3"/>
    <w:rsid w:val="00DD7491"/>
    <w:rsid w:val="00DF7EBE"/>
    <w:rsid w:val="00E21411"/>
    <w:rsid w:val="00E2301C"/>
    <w:rsid w:val="00E50125"/>
    <w:rsid w:val="00E6035F"/>
    <w:rsid w:val="00EB49FB"/>
    <w:rsid w:val="00EB51E2"/>
    <w:rsid w:val="00F45926"/>
    <w:rsid w:val="00F63997"/>
    <w:rsid w:val="00F7616D"/>
    <w:rsid w:val="00FB1EC0"/>
    <w:rsid w:val="00FC0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60752"/>
  <w15:chartTrackingRefBased/>
  <w15:docId w15:val="{4658D7B5-856A-4DE6-ACCF-5BF9BFF31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6666C"/>
    <w:pPr>
      <w:spacing w:after="120"/>
    </w:pPr>
  </w:style>
  <w:style w:type="character" w:customStyle="1" w:styleId="BodyTextChar">
    <w:name w:val="Body Text Char"/>
    <w:basedOn w:val="DefaultParagraphFont"/>
    <w:link w:val="BodyText"/>
    <w:uiPriority w:val="99"/>
    <w:rsid w:val="00B6666C"/>
  </w:style>
  <w:style w:type="paragraph" w:styleId="ListParagraph">
    <w:name w:val="List Paragraph"/>
    <w:basedOn w:val="Normal"/>
    <w:uiPriority w:val="34"/>
    <w:qFormat/>
    <w:rsid w:val="00B6666C"/>
    <w:pPr>
      <w:ind w:left="720"/>
      <w:contextualSpacing/>
    </w:pPr>
  </w:style>
  <w:style w:type="table" w:styleId="TableGrid">
    <w:name w:val="Table Grid"/>
    <w:basedOn w:val="TableNormal"/>
    <w:uiPriority w:val="39"/>
    <w:rsid w:val="00FB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E7E977A-1649-4047-956F-3F50877E6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5</Pages>
  <Words>808</Words>
  <Characters>4054</Characters>
  <Application>Microsoft Office Word</Application>
  <DocSecurity>0</DocSecurity>
  <Lines>19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ad Ahmad</cp:lastModifiedBy>
  <cp:revision>66</cp:revision>
  <dcterms:created xsi:type="dcterms:W3CDTF">2022-09-28T03:17:00Z</dcterms:created>
  <dcterms:modified xsi:type="dcterms:W3CDTF">2022-11-0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158cc47d95643c15a4b31a596b67bc6af2015284d98dd8de6fa07f93c647bb</vt:lpwstr>
  </property>
</Properties>
</file>